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485A26" w14:textId="7E68FF13" w:rsidR="00EB6DF9" w:rsidRPr="007B60D2" w:rsidRDefault="0027136F" w:rsidP="004B3E22">
      <w:pPr>
        <w:pStyle w:val="Heading1"/>
        <w:jc w:val="center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 xml:space="preserve">EBU6304 Software Engineering </w:t>
      </w:r>
      <w:r w:rsidR="002E7AE4" w:rsidRPr="007B60D2">
        <w:rPr>
          <w:rFonts w:ascii="Times New Roman" w:hAnsi="Times New Roman" w:cs="Times New Roman"/>
        </w:rPr>
        <w:t>G</w:t>
      </w:r>
      <w:r w:rsidRPr="007B60D2">
        <w:rPr>
          <w:rFonts w:ascii="Times New Roman" w:hAnsi="Times New Roman" w:cs="Times New Roman"/>
        </w:rPr>
        <w:t>roup Project</w:t>
      </w:r>
    </w:p>
    <w:p w14:paraId="621736AA" w14:textId="27DABDD1" w:rsidR="00412CE0" w:rsidRPr="007B60D2" w:rsidRDefault="00412CE0" w:rsidP="008655E3">
      <w:pPr>
        <w:pStyle w:val="Heading2"/>
        <w:jc w:val="center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202</w:t>
      </w:r>
      <w:r w:rsidR="0062222D" w:rsidRPr="007B60D2">
        <w:rPr>
          <w:rFonts w:ascii="Times New Roman" w:hAnsi="Times New Roman" w:cs="Times New Roman"/>
        </w:rPr>
        <w:t>4</w:t>
      </w:r>
      <w:r w:rsidRPr="007B60D2">
        <w:rPr>
          <w:rFonts w:ascii="Times New Roman" w:hAnsi="Times New Roman" w:cs="Times New Roman"/>
        </w:rPr>
        <w:t>-2</w:t>
      </w:r>
      <w:r w:rsidR="0062222D" w:rsidRPr="007B60D2">
        <w:rPr>
          <w:rFonts w:ascii="Times New Roman" w:hAnsi="Times New Roman" w:cs="Times New Roman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3119"/>
        <w:gridCol w:w="4059"/>
      </w:tblGrid>
      <w:tr w:rsidR="00C352F9" w:rsidRPr="007B60D2" w14:paraId="6E3A80C2" w14:textId="77777777" w:rsidTr="00B867D9">
        <w:tc>
          <w:tcPr>
            <w:tcW w:w="1838" w:type="dxa"/>
          </w:tcPr>
          <w:p w14:paraId="6177F7C0" w14:textId="434C3157" w:rsidR="00C352F9" w:rsidRPr="007B60D2" w:rsidRDefault="00C352F9" w:rsidP="00B1272E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Group number</w:t>
            </w:r>
          </w:p>
        </w:tc>
        <w:tc>
          <w:tcPr>
            <w:tcW w:w="7178" w:type="dxa"/>
            <w:gridSpan w:val="2"/>
          </w:tcPr>
          <w:p w14:paraId="0D4D6C25" w14:textId="77777777" w:rsidR="00C352F9" w:rsidRPr="007B60D2" w:rsidRDefault="00C352F9" w:rsidP="00B1272E">
            <w:pPr>
              <w:rPr>
                <w:rFonts w:ascii="Times New Roman" w:hAnsi="Times New Roman" w:cs="Times New Roman"/>
              </w:rPr>
            </w:pPr>
          </w:p>
        </w:tc>
      </w:tr>
      <w:tr w:rsidR="00C352F9" w:rsidRPr="007B60D2" w14:paraId="0568D47D" w14:textId="77777777" w:rsidTr="00B867D9">
        <w:tc>
          <w:tcPr>
            <w:tcW w:w="1838" w:type="dxa"/>
          </w:tcPr>
          <w:p w14:paraId="556A90F4" w14:textId="095688BD" w:rsidR="00C352F9" w:rsidRPr="007B60D2" w:rsidRDefault="00C352F9" w:rsidP="00B1272E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member 1</w:t>
            </w:r>
          </w:p>
        </w:tc>
        <w:tc>
          <w:tcPr>
            <w:tcW w:w="3119" w:type="dxa"/>
          </w:tcPr>
          <w:p w14:paraId="7447D1DB" w14:textId="58A88CCE" w:rsidR="00C352F9" w:rsidRPr="007B60D2" w:rsidRDefault="00C352F9" w:rsidP="00B1272E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 xml:space="preserve">QM no: </w:t>
            </w:r>
          </w:p>
        </w:tc>
        <w:tc>
          <w:tcPr>
            <w:tcW w:w="4059" w:type="dxa"/>
          </w:tcPr>
          <w:p w14:paraId="024AAA03" w14:textId="66462646" w:rsidR="00C352F9" w:rsidRPr="007B60D2" w:rsidRDefault="00C352F9" w:rsidP="00B1272E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Name:</w:t>
            </w:r>
            <w:r w:rsidR="00DA2A7E" w:rsidRPr="007B60D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352F9" w:rsidRPr="007B60D2" w14:paraId="73739867" w14:textId="77777777" w:rsidTr="00B867D9">
        <w:tc>
          <w:tcPr>
            <w:tcW w:w="1838" w:type="dxa"/>
          </w:tcPr>
          <w:p w14:paraId="21AC7703" w14:textId="7CC4F0C9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member 2</w:t>
            </w:r>
          </w:p>
        </w:tc>
        <w:tc>
          <w:tcPr>
            <w:tcW w:w="3119" w:type="dxa"/>
          </w:tcPr>
          <w:p w14:paraId="705E7004" w14:textId="601F7CBE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 xml:space="preserve">QM no: </w:t>
            </w:r>
          </w:p>
        </w:tc>
        <w:tc>
          <w:tcPr>
            <w:tcW w:w="4059" w:type="dxa"/>
          </w:tcPr>
          <w:p w14:paraId="71FC3469" w14:textId="2C372738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Name:</w:t>
            </w:r>
            <w:r w:rsidR="00DA2A7E" w:rsidRPr="007B60D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352F9" w:rsidRPr="007B60D2" w14:paraId="29D79357" w14:textId="77777777" w:rsidTr="00B867D9">
        <w:tc>
          <w:tcPr>
            <w:tcW w:w="1838" w:type="dxa"/>
          </w:tcPr>
          <w:p w14:paraId="34AA95CA" w14:textId="3DF2C388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member 3</w:t>
            </w:r>
          </w:p>
        </w:tc>
        <w:tc>
          <w:tcPr>
            <w:tcW w:w="3119" w:type="dxa"/>
          </w:tcPr>
          <w:p w14:paraId="0F412F4B" w14:textId="2DE09FC4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 xml:space="preserve">QM no: </w:t>
            </w:r>
          </w:p>
        </w:tc>
        <w:tc>
          <w:tcPr>
            <w:tcW w:w="4059" w:type="dxa"/>
          </w:tcPr>
          <w:p w14:paraId="52BFF99B" w14:textId="5AE85660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Name:</w:t>
            </w:r>
            <w:r w:rsidR="00DA2A7E" w:rsidRPr="007B60D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352F9" w:rsidRPr="007B60D2" w14:paraId="4EABFAE7" w14:textId="77777777" w:rsidTr="00B867D9">
        <w:tc>
          <w:tcPr>
            <w:tcW w:w="1838" w:type="dxa"/>
          </w:tcPr>
          <w:p w14:paraId="4E3C36E3" w14:textId="6FB6688B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member 4</w:t>
            </w:r>
          </w:p>
        </w:tc>
        <w:tc>
          <w:tcPr>
            <w:tcW w:w="3119" w:type="dxa"/>
          </w:tcPr>
          <w:p w14:paraId="77128AD6" w14:textId="5B96B32F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 xml:space="preserve">QM no: </w:t>
            </w:r>
          </w:p>
        </w:tc>
        <w:tc>
          <w:tcPr>
            <w:tcW w:w="4059" w:type="dxa"/>
          </w:tcPr>
          <w:p w14:paraId="1D6534EC" w14:textId="1E468236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Name:</w:t>
            </w:r>
            <w:r w:rsidR="00DA2A7E" w:rsidRPr="007B60D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352F9" w:rsidRPr="007B60D2" w14:paraId="53E029D4" w14:textId="77777777" w:rsidTr="00B867D9">
        <w:tc>
          <w:tcPr>
            <w:tcW w:w="1838" w:type="dxa"/>
          </w:tcPr>
          <w:p w14:paraId="36C56076" w14:textId="2C438EBD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member 5</w:t>
            </w:r>
          </w:p>
        </w:tc>
        <w:tc>
          <w:tcPr>
            <w:tcW w:w="3119" w:type="dxa"/>
          </w:tcPr>
          <w:p w14:paraId="4D1261F6" w14:textId="0EA72600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 xml:space="preserve">QM no: </w:t>
            </w:r>
          </w:p>
        </w:tc>
        <w:tc>
          <w:tcPr>
            <w:tcW w:w="4059" w:type="dxa"/>
          </w:tcPr>
          <w:p w14:paraId="55450510" w14:textId="11FE0339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Name:</w:t>
            </w:r>
            <w:r w:rsidR="00DA2A7E" w:rsidRPr="007B60D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352F9" w:rsidRPr="007B60D2" w14:paraId="046FC406" w14:textId="77777777" w:rsidTr="00B867D9">
        <w:tc>
          <w:tcPr>
            <w:tcW w:w="1838" w:type="dxa"/>
          </w:tcPr>
          <w:p w14:paraId="59B17CE3" w14:textId="0F923254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member 6</w:t>
            </w:r>
          </w:p>
        </w:tc>
        <w:tc>
          <w:tcPr>
            <w:tcW w:w="3119" w:type="dxa"/>
          </w:tcPr>
          <w:p w14:paraId="0910E643" w14:textId="429015DD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 xml:space="preserve">QM no: </w:t>
            </w:r>
          </w:p>
        </w:tc>
        <w:tc>
          <w:tcPr>
            <w:tcW w:w="4059" w:type="dxa"/>
          </w:tcPr>
          <w:p w14:paraId="685E4AFD" w14:textId="58CE5E9F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Name:</w:t>
            </w:r>
            <w:r w:rsidR="00DA2A7E" w:rsidRPr="007B60D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352F9" w:rsidRPr="007B60D2" w14:paraId="40DE4E8A" w14:textId="77777777" w:rsidTr="00B867D9">
        <w:tc>
          <w:tcPr>
            <w:tcW w:w="1838" w:type="dxa"/>
          </w:tcPr>
          <w:p w14:paraId="5BBF4A59" w14:textId="5B0D1A3C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member 7</w:t>
            </w:r>
          </w:p>
        </w:tc>
        <w:tc>
          <w:tcPr>
            <w:tcW w:w="3119" w:type="dxa"/>
          </w:tcPr>
          <w:p w14:paraId="5494207B" w14:textId="6D4DDCDC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 xml:space="preserve">QM no: </w:t>
            </w:r>
          </w:p>
        </w:tc>
        <w:tc>
          <w:tcPr>
            <w:tcW w:w="4059" w:type="dxa"/>
          </w:tcPr>
          <w:p w14:paraId="51AEFAF4" w14:textId="0010ED75" w:rsidR="00C352F9" w:rsidRPr="007B60D2" w:rsidRDefault="00C352F9" w:rsidP="00C352F9">
            <w:pPr>
              <w:rPr>
                <w:rFonts w:ascii="Times New Roman" w:hAnsi="Times New Roman" w:cs="Times New Roman"/>
              </w:rPr>
            </w:pPr>
            <w:r w:rsidRPr="007B60D2">
              <w:rPr>
                <w:rFonts w:ascii="Times New Roman" w:hAnsi="Times New Roman" w:cs="Times New Roman"/>
              </w:rPr>
              <w:t>Name:</w:t>
            </w:r>
            <w:r w:rsidR="00DA2A7E" w:rsidRPr="007B60D2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13C2977" w14:textId="6B64D4A3" w:rsidR="00D842F8" w:rsidRPr="007B60D2" w:rsidRDefault="00D842F8" w:rsidP="00D842F8">
      <w:pPr>
        <w:pStyle w:val="Heading1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Group report</w:t>
      </w:r>
    </w:p>
    <w:p w14:paraId="2235F898" w14:textId="57C59042" w:rsidR="0027136F" w:rsidRPr="007B60D2" w:rsidRDefault="00686E20" w:rsidP="00B3457D">
      <w:pPr>
        <w:pStyle w:val="Heading2"/>
        <w:numPr>
          <w:ilvl w:val="0"/>
          <w:numId w:val="1"/>
        </w:numPr>
        <w:ind w:left="284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The purpose and scope of the application</w:t>
      </w:r>
    </w:p>
    <w:p w14:paraId="102B91A2" w14:textId="7EE7833B" w:rsidR="00C10E54" w:rsidRPr="007B60D2" w:rsidRDefault="00BC38A8" w:rsidP="00C10E5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BC38A8">
        <w:rPr>
          <w:rFonts w:ascii="Times New Roman" w:hAnsi="Times New Roman" w:cs="Times New Roman"/>
        </w:rPr>
        <w:t>efine users and outline the main features of the product</w:t>
      </w:r>
      <w:r w:rsidR="00850114" w:rsidRPr="007B60D2">
        <w:rPr>
          <w:rFonts w:ascii="Times New Roman" w:hAnsi="Times New Roman" w:cs="Times New Roman"/>
        </w:rPr>
        <w:t>.</w:t>
      </w:r>
    </w:p>
    <w:p w14:paraId="5446334B" w14:textId="68765E51" w:rsidR="004708F1" w:rsidRPr="007B60D2" w:rsidRDefault="00E05871" w:rsidP="00B3457D">
      <w:pPr>
        <w:pStyle w:val="Heading2"/>
        <w:numPr>
          <w:ilvl w:val="0"/>
          <w:numId w:val="1"/>
        </w:numPr>
        <w:ind w:left="284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Project management</w:t>
      </w:r>
    </w:p>
    <w:p w14:paraId="242AB70A" w14:textId="258E97D7" w:rsidR="004708F1" w:rsidRPr="007B60D2" w:rsidRDefault="00BC38A8" w:rsidP="004708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BC38A8">
        <w:rPr>
          <w:rFonts w:ascii="Times New Roman" w:hAnsi="Times New Roman" w:cs="Times New Roman"/>
        </w:rPr>
        <w:t xml:space="preserve">escribe the techniques, tools, </w:t>
      </w:r>
      <w:r w:rsidR="005703E0">
        <w:rPr>
          <w:rFonts w:ascii="Times New Roman" w:hAnsi="Times New Roman" w:cs="Times New Roman"/>
        </w:rPr>
        <w:t xml:space="preserve">methods, </w:t>
      </w:r>
      <w:r w:rsidRPr="00BC38A8">
        <w:rPr>
          <w:rFonts w:ascii="Times New Roman" w:hAnsi="Times New Roman" w:cs="Times New Roman"/>
        </w:rPr>
        <w:t>planning</w:t>
      </w:r>
      <w:r w:rsidR="00DB1819">
        <w:rPr>
          <w:rFonts w:ascii="Times New Roman" w:hAnsi="Times New Roman" w:cs="Times New Roman"/>
        </w:rPr>
        <w:t xml:space="preserve"> </w:t>
      </w:r>
      <w:r w:rsidRPr="00BC38A8">
        <w:rPr>
          <w:rFonts w:ascii="Times New Roman" w:hAnsi="Times New Roman" w:cs="Times New Roman"/>
        </w:rPr>
        <w:t>and strategies for adapting to changes that you use</w:t>
      </w:r>
      <w:r w:rsidR="00E765C6">
        <w:rPr>
          <w:rFonts w:ascii="Times New Roman" w:hAnsi="Times New Roman" w:cs="Times New Roman"/>
        </w:rPr>
        <w:t>d</w:t>
      </w:r>
      <w:r w:rsidRPr="00BC38A8">
        <w:rPr>
          <w:rFonts w:ascii="Times New Roman" w:hAnsi="Times New Roman" w:cs="Times New Roman"/>
        </w:rPr>
        <w:t xml:space="preserve"> in project management</w:t>
      </w:r>
      <w:r w:rsidR="00850114" w:rsidRPr="007B60D2">
        <w:rPr>
          <w:rFonts w:ascii="Times New Roman" w:hAnsi="Times New Roman" w:cs="Times New Roman"/>
        </w:rPr>
        <w:t>.</w:t>
      </w:r>
    </w:p>
    <w:p w14:paraId="74E9D58C" w14:textId="634BAD7F" w:rsidR="004708F1" w:rsidRPr="007B60D2" w:rsidRDefault="00CE3F11" w:rsidP="00B3457D">
      <w:pPr>
        <w:pStyle w:val="Heading2"/>
        <w:numPr>
          <w:ilvl w:val="0"/>
          <w:numId w:val="1"/>
        </w:numPr>
        <w:ind w:left="284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Requirements</w:t>
      </w:r>
    </w:p>
    <w:p w14:paraId="49B25E89" w14:textId="57399EC1" w:rsidR="004708F1" w:rsidRPr="007B60D2" w:rsidRDefault="005703E0" w:rsidP="004708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DB1819" w:rsidRPr="00DB1819">
        <w:rPr>
          <w:rFonts w:ascii="Times New Roman" w:hAnsi="Times New Roman" w:cs="Times New Roman"/>
        </w:rPr>
        <w:t xml:space="preserve">escribe the fact-finding techniques, iteration </w:t>
      </w:r>
      <w:r>
        <w:rPr>
          <w:rFonts w:ascii="Times New Roman" w:hAnsi="Times New Roman" w:cs="Times New Roman"/>
        </w:rPr>
        <w:t>plan</w:t>
      </w:r>
      <w:r w:rsidR="00DB1819" w:rsidRPr="00DB1819">
        <w:rPr>
          <w:rFonts w:ascii="Times New Roman" w:hAnsi="Times New Roman" w:cs="Times New Roman"/>
        </w:rPr>
        <w:t>, prioriti</w:t>
      </w:r>
      <w:r>
        <w:rPr>
          <w:rFonts w:ascii="Times New Roman" w:hAnsi="Times New Roman" w:cs="Times New Roman"/>
        </w:rPr>
        <w:t>s</w:t>
      </w:r>
      <w:r w:rsidR="00DB1819" w:rsidRPr="00DB1819">
        <w:rPr>
          <w:rFonts w:ascii="Times New Roman" w:hAnsi="Times New Roman" w:cs="Times New Roman"/>
        </w:rPr>
        <w:t xml:space="preserve">ation and estimation </w:t>
      </w:r>
      <w:r>
        <w:rPr>
          <w:rFonts w:ascii="Times New Roman" w:hAnsi="Times New Roman" w:cs="Times New Roman"/>
        </w:rPr>
        <w:t>methods</w:t>
      </w:r>
      <w:r w:rsidR="00DB1819" w:rsidRPr="00DB1819">
        <w:rPr>
          <w:rFonts w:ascii="Times New Roman" w:hAnsi="Times New Roman" w:cs="Times New Roman"/>
        </w:rPr>
        <w:t xml:space="preserve"> used in the project</w:t>
      </w:r>
      <w:r w:rsidR="004708F1" w:rsidRPr="007B60D2">
        <w:rPr>
          <w:rFonts w:ascii="Times New Roman" w:hAnsi="Times New Roman" w:cs="Times New Roman"/>
        </w:rPr>
        <w:t>.</w:t>
      </w:r>
    </w:p>
    <w:p w14:paraId="2C9BDE9B" w14:textId="28FE84EC" w:rsidR="004708F1" w:rsidRPr="007B60D2" w:rsidRDefault="00BD7B1B" w:rsidP="00B3457D">
      <w:pPr>
        <w:pStyle w:val="Heading2"/>
        <w:numPr>
          <w:ilvl w:val="0"/>
          <w:numId w:val="1"/>
        </w:numPr>
        <w:ind w:left="284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Analysis and Design</w:t>
      </w:r>
    </w:p>
    <w:p w14:paraId="72B7AAEF" w14:textId="37B69B64" w:rsidR="004708F1" w:rsidRPr="007B60D2" w:rsidRDefault="005C59AF" w:rsidP="004708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5C59AF">
        <w:rPr>
          <w:rFonts w:ascii="Times New Roman" w:hAnsi="Times New Roman" w:cs="Times New Roman"/>
        </w:rPr>
        <w:t xml:space="preserve">nclude </w:t>
      </w:r>
      <w:r>
        <w:rPr>
          <w:rFonts w:ascii="Times New Roman" w:hAnsi="Times New Roman" w:cs="Times New Roman"/>
        </w:rPr>
        <w:t xml:space="preserve">a set of </w:t>
      </w:r>
      <w:r w:rsidRPr="005C59AF">
        <w:rPr>
          <w:rFonts w:ascii="Times New Roman" w:hAnsi="Times New Roman" w:cs="Times New Roman"/>
        </w:rPr>
        <w:t xml:space="preserve">design class diagrams that illustrate </w:t>
      </w:r>
      <w:r>
        <w:rPr>
          <w:rFonts w:ascii="Times New Roman" w:hAnsi="Times New Roman" w:cs="Times New Roman"/>
        </w:rPr>
        <w:t xml:space="preserve">the </w:t>
      </w:r>
      <w:r w:rsidRPr="005C59AF">
        <w:rPr>
          <w:rFonts w:ascii="Times New Roman" w:hAnsi="Times New Roman" w:cs="Times New Roman"/>
        </w:rPr>
        <w:t>structure and class relationships. Explain the design at different levels, such as architecture, classes, components, and the design principles applied</w:t>
      </w:r>
      <w:r w:rsidR="004708F1" w:rsidRPr="007B60D2">
        <w:rPr>
          <w:rFonts w:ascii="Times New Roman" w:hAnsi="Times New Roman" w:cs="Times New Roman"/>
        </w:rPr>
        <w:t>.</w:t>
      </w:r>
    </w:p>
    <w:p w14:paraId="3502D50D" w14:textId="742D763E" w:rsidR="004708F1" w:rsidRPr="007B60D2" w:rsidRDefault="00C921D9" w:rsidP="00B3457D">
      <w:pPr>
        <w:pStyle w:val="Heading2"/>
        <w:numPr>
          <w:ilvl w:val="0"/>
          <w:numId w:val="1"/>
        </w:numPr>
        <w:ind w:left="284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Implementation</w:t>
      </w:r>
    </w:p>
    <w:p w14:paraId="48B433B5" w14:textId="4C499098" w:rsidR="004708F1" w:rsidRPr="007B60D2" w:rsidRDefault="003A4052" w:rsidP="004708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3A4052">
        <w:rPr>
          <w:rFonts w:ascii="Times New Roman" w:hAnsi="Times New Roman" w:cs="Times New Roman"/>
        </w:rPr>
        <w:t>utline the implementation strategy and the build plan for the project</w:t>
      </w:r>
      <w:r>
        <w:rPr>
          <w:rFonts w:ascii="Times New Roman" w:hAnsi="Times New Roman" w:cs="Times New Roman"/>
        </w:rPr>
        <w:t>.</w:t>
      </w:r>
    </w:p>
    <w:p w14:paraId="616C500A" w14:textId="1BE75BF5" w:rsidR="004708F1" w:rsidRPr="007B60D2" w:rsidRDefault="006A4FDB" w:rsidP="00B3457D">
      <w:pPr>
        <w:pStyle w:val="Heading2"/>
        <w:numPr>
          <w:ilvl w:val="0"/>
          <w:numId w:val="1"/>
        </w:numPr>
        <w:ind w:left="284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Testing</w:t>
      </w:r>
    </w:p>
    <w:p w14:paraId="1B935E11" w14:textId="274926EB" w:rsidR="00D568A8" w:rsidRDefault="00D568A8" w:rsidP="004708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be</w:t>
      </w:r>
      <w:r w:rsidRPr="00D568A8">
        <w:rPr>
          <w:rFonts w:ascii="Times New Roman" w:hAnsi="Times New Roman" w:cs="Times New Roman"/>
        </w:rPr>
        <w:t xml:space="preserve"> the test strategy, techniques, and results. </w:t>
      </w:r>
      <w:r>
        <w:rPr>
          <w:rFonts w:ascii="Times New Roman" w:hAnsi="Times New Roman" w:cs="Times New Roman"/>
        </w:rPr>
        <w:t>Discuss</w:t>
      </w:r>
      <w:r w:rsidRPr="00D568A8">
        <w:rPr>
          <w:rFonts w:ascii="Times New Roman" w:hAnsi="Times New Roman" w:cs="Times New Roman"/>
        </w:rPr>
        <w:t xml:space="preserve"> the use of Test-Driven Development (TDD)</w:t>
      </w:r>
      <w:r>
        <w:rPr>
          <w:rFonts w:ascii="Times New Roman" w:hAnsi="Times New Roman" w:cs="Times New Roman"/>
        </w:rPr>
        <w:t>. Note: Using TDD is</w:t>
      </w:r>
      <w:r w:rsidRPr="00D568A8">
        <w:rPr>
          <w:rFonts w:ascii="Times New Roman" w:hAnsi="Times New Roman" w:cs="Times New Roman"/>
        </w:rPr>
        <w:t xml:space="preserve"> not required for the entire software</w:t>
      </w:r>
      <w:r>
        <w:rPr>
          <w:rFonts w:ascii="Times New Roman" w:hAnsi="Times New Roman" w:cs="Times New Roman"/>
        </w:rPr>
        <w:t xml:space="preserve"> development</w:t>
      </w:r>
      <w:r w:rsidRPr="00D568A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however</w:t>
      </w:r>
      <w:r w:rsidRPr="00D568A8">
        <w:rPr>
          <w:rFonts w:ascii="Times New Roman" w:hAnsi="Times New Roman" w:cs="Times New Roman"/>
        </w:rPr>
        <w:t xml:space="preserve"> you should attempt to apply TDD for a few specific programs.</w:t>
      </w:r>
    </w:p>
    <w:p w14:paraId="4DCCBDEA" w14:textId="7237CB1B" w:rsidR="004708F1" w:rsidRPr="007B60D2" w:rsidRDefault="002542C2" w:rsidP="00B3457D">
      <w:pPr>
        <w:pStyle w:val="Heading2"/>
        <w:numPr>
          <w:ilvl w:val="0"/>
          <w:numId w:val="1"/>
        </w:numPr>
        <w:ind w:left="284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Future iterations</w:t>
      </w:r>
    </w:p>
    <w:p w14:paraId="096DAB2E" w14:textId="790F6598" w:rsidR="00CB6B5D" w:rsidRDefault="00CB6B5D" w:rsidP="004708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CB6B5D">
        <w:rPr>
          <w:rFonts w:ascii="Times New Roman" w:hAnsi="Times New Roman" w:cs="Times New Roman"/>
        </w:rPr>
        <w:t>escribe future iterations of th</w:t>
      </w:r>
      <w:r w:rsidR="0083294F">
        <w:rPr>
          <w:rFonts w:ascii="Times New Roman" w:hAnsi="Times New Roman" w:cs="Times New Roman"/>
        </w:rPr>
        <w:t>is</w:t>
      </w:r>
      <w:r w:rsidRPr="00CB6B5D">
        <w:rPr>
          <w:rFonts w:ascii="Times New Roman" w:hAnsi="Times New Roman" w:cs="Times New Roman"/>
        </w:rPr>
        <w:t xml:space="preserve"> software development, </w:t>
      </w:r>
      <w:r>
        <w:rPr>
          <w:rFonts w:ascii="Times New Roman" w:hAnsi="Times New Roman" w:cs="Times New Roman"/>
        </w:rPr>
        <w:t>e.g.</w:t>
      </w:r>
      <w:r w:rsidRPr="00CB6B5D">
        <w:rPr>
          <w:rFonts w:ascii="Times New Roman" w:hAnsi="Times New Roman" w:cs="Times New Roman"/>
        </w:rPr>
        <w:t xml:space="preserve"> features that have not yet been implemented.</w:t>
      </w:r>
    </w:p>
    <w:p w14:paraId="43E4F58A" w14:textId="01A11A70" w:rsidR="0062598B" w:rsidRPr="007B60D2" w:rsidRDefault="0062598B" w:rsidP="0062598B">
      <w:pPr>
        <w:pStyle w:val="Heading2"/>
        <w:numPr>
          <w:ilvl w:val="0"/>
          <w:numId w:val="1"/>
        </w:num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use of Generative AI (GenAI)</w:t>
      </w:r>
    </w:p>
    <w:p w14:paraId="41AC80A8" w14:textId="3708C35D" w:rsidR="0062598B" w:rsidRDefault="0062598B" w:rsidP="006259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62598B">
        <w:rPr>
          <w:rFonts w:ascii="Times New Roman" w:hAnsi="Times New Roman" w:cs="Times New Roman"/>
        </w:rPr>
        <w:t>escribe the GenAI tool</w:t>
      </w:r>
      <w:r>
        <w:rPr>
          <w:rFonts w:ascii="Times New Roman" w:hAnsi="Times New Roman" w:cs="Times New Roman"/>
        </w:rPr>
        <w:t>(</w:t>
      </w:r>
      <w:r w:rsidRPr="0062598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)</w:t>
      </w:r>
      <w:r w:rsidRPr="0062598B">
        <w:rPr>
          <w:rFonts w:ascii="Times New Roman" w:hAnsi="Times New Roman" w:cs="Times New Roman"/>
        </w:rPr>
        <w:t xml:space="preserve"> used at various stages of </w:t>
      </w:r>
      <w:r>
        <w:rPr>
          <w:rFonts w:ascii="Times New Roman" w:hAnsi="Times New Roman" w:cs="Times New Roman"/>
        </w:rPr>
        <w:t xml:space="preserve">your </w:t>
      </w:r>
      <w:r w:rsidRPr="0062598B">
        <w:rPr>
          <w:rFonts w:ascii="Times New Roman" w:hAnsi="Times New Roman" w:cs="Times New Roman"/>
        </w:rPr>
        <w:t>software development. Critically evaluate their effectiveness in assisting the process and discuss their limitations.</w:t>
      </w:r>
    </w:p>
    <w:p w14:paraId="2E11252D" w14:textId="554359DF" w:rsidR="00475F22" w:rsidRPr="00300EA4" w:rsidRDefault="00CB5D6A" w:rsidP="004708F1">
      <w:pPr>
        <w:rPr>
          <w:rFonts w:ascii="Times New Roman" w:hAnsi="Times New Roman" w:cs="Times New Roman"/>
          <w:color w:val="FF0000"/>
        </w:rPr>
      </w:pPr>
      <w:r w:rsidRPr="00300EA4">
        <w:rPr>
          <w:rFonts w:ascii="Times New Roman" w:hAnsi="Times New Roman" w:cs="Times New Roman"/>
          <w:color w:val="FF0000"/>
        </w:rPr>
        <w:t xml:space="preserve">To here  - </w:t>
      </w:r>
      <w:r w:rsidR="00475F22" w:rsidRPr="00300EA4">
        <w:rPr>
          <w:rFonts w:ascii="Times New Roman" w:hAnsi="Times New Roman" w:cs="Times New Roman"/>
          <w:color w:val="FF0000"/>
        </w:rPr>
        <w:t>No more than 1</w:t>
      </w:r>
      <w:r w:rsidR="001F25CB" w:rsidRPr="00300EA4">
        <w:rPr>
          <w:rFonts w:ascii="Times New Roman" w:hAnsi="Times New Roman" w:cs="Times New Roman"/>
          <w:color w:val="FF0000"/>
        </w:rPr>
        <w:t>8</w:t>
      </w:r>
      <w:r w:rsidR="00475F22" w:rsidRPr="00300EA4">
        <w:rPr>
          <w:rFonts w:ascii="Times New Roman" w:hAnsi="Times New Roman" w:cs="Times New Roman"/>
          <w:color w:val="FF0000"/>
        </w:rPr>
        <w:t xml:space="preserve"> pages</w:t>
      </w:r>
      <w:r w:rsidR="00150F22" w:rsidRPr="00300EA4">
        <w:rPr>
          <w:rFonts w:ascii="Times New Roman" w:hAnsi="Times New Roman" w:cs="Times New Roman"/>
          <w:color w:val="FF0000"/>
        </w:rPr>
        <w:t xml:space="preserve"> including </w:t>
      </w:r>
      <w:r w:rsidR="00D470B8" w:rsidRPr="00300EA4">
        <w:rPr>
          <w:rFonts w:ascii="Times New Roman" w:hAnsi="Times New Roman" w:cs="Times New Roman"/>
          <w:color w:val="FF0000"/>
        </w:rPr>
        <w:t>tables, charts, figures and diagrams you may have.</w:t>
      </w:r>
    </w:p>
    <w:p w14:paraId="2997A19D" w14:textId="71740691" w:rsidR="004708F1" w:rsidRPr="007B60D2" w:rsidRDefault="00F0088C" w:rsidP="00D842F8">
      <w:pPr>
        <w:pStyle w:val="Heading1"/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Individual contribution and reflection</w:t>
      </w:r>
    </w:p>
    <w:p w14:paraId="391FD8DB" w14:textId="0FA1FFF7" w:rsidR="004708F1" w:rsidRPr="007B60D2" w:rsidRDefault="00A26720" w:rsidP="004708F1">
      <w:pPr>
        <w:rPr>
          <w:rFonts w:ascii="Times New Roman" w:hAnsi="Times New Roman" w:cs="Times New Roman"/>
        </w:rPr>
      </w:pPr>
      <w:r w:rsidRPr="00A26720">
        <w:rPr>
          <w:rFonts w:ascii="Times New Roman" w:hAnsi="Times New Roman" w:cs="Times New Roman"/>
        </w:rPr>
        <w:t>Each group member should provide one paragraph outlining their key contribution to the project (</w:t>
      </w:r>
      <w:r>
        <w:rPr>
          <w:rFonts w:ascii="Times New Roman" w:hAnsi="Times New Roman" w:cs="Times New Roman"/>
        </w:rPr>
        <w:t xml:space="preserve">this must be </w:t>
      </w:r>
      <w:r w:rsidRPr="00A26720">
        <w:rPr>
          <w:rFonts w:ascii="Times New Roman" w:hAnsi="Times New Roman" w:cs="Times New Roman"/>
        </w:rPr>
        <w:t xml:space="preserve">agreed by the group) and another </w:t>
      </w:r>
      <w:r>
        <w:rPr>
          <w:rFonts w:ascii="Times New Roman" w:hAnsi="Times New Roman" w:cs="Times New Roman"/>
        </w:rPr>
        <w:t xml:space="preserve">paragraph </w:t>
      </w:r>
      <w:r w:rsidRPr="00A26720">
        <w:rPr>
          <w:rFonts w:ascii="Times New Roman" w:hAnsi="Times New Roman" w:cs="Times New Roman"/>
        </w:rPr>
        <w:t>reflecting on their learning experience</w:t>
      </w:r>
      <w:r>
        <w:rPr>
          <w:rFonts w:ascii="Times New Roman" w:hAnsi="Times New Roman" w:cs="Times New Roman"/>
        </w:rPr>
        <w:t xml:space="preserve"> (t</w:t>
      </w:r>
      <w:r w:rsidRPr="00A26720">
        <w:rPr>
          <w:rFonts w:ascii="Times New Roman" w:hAnsi="Times New Roman" w:cs="Times New Roman"/>
        </w:rPr>
        <w:t>his should include thoughts on the overall process, challenges encountered, and skills developed</w:t>
      </w:r>
      <w:r>
        <w:rPr>
          <w:rFonts w:ascii="Times New Roman" w:hAnsi="Times New Roman" w:cs="Times New Roman"/>
        </w:rPr>
        <w:t>).</w:t>
      </w:r>
      <w:r w:rsidRPr="00A26720">
        <w:rPr>
          <w:rFonts w:ascii="Times New Roman" w:hAnsi="Times New Roman" w:cs="Times New Roman"/>
        </w:rPr>
        <w:t xml:space="preserve"> Maximum 300 words </w:t>
      </w:r>
      <w:r>
        <w:rPr>
          <w:rFonts w:ascii="Times New Roman" w:hAnsi="Times New Roman" w:cs="Times New Roman"/>
        </w:rPr>
        <w:t>for each member</w:t>
      </w:r>
      <w:r w:rsidRPr="00A26720">
        <w:rPr>
          <w:rFonts w:ascii="Times New Roman" w:hAnsi="Times New Roman" w:cs="Times New Roman"/>
        </w:rPr>
        <w:t>.</w:t>
      </w:r>
      <w:r w:rsidR="004A2771">
        <w:rPr>
          <w:rFonts w:ascii="Times New Roman" w:hAnsi="Times New Roman" w:cs="Times New Roman"/>
        </w:rPr>
        <w:t xml:space="preserve"> Copy the template below.</w:t>
      </w:r>
    </w:p>
    <w:p w14:paraId="58CF25E1" w14:textId="28E61F1E" w:rsidR="00CB6796" w:rsidRPr="007B60D2" w:rsidRDefault="00CB6796" w:rsidP="00CB6796">
      <w:pPr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QM no:</w:t>
      </w:r>
      <w:r w:rsidR="00061B22" w:rsidRPr="007B60D2">
        <w:rPr>
          <w:rFonts w:ascii="Times New Roman" w:hAnsi="Times New Roman" w:cs="Times New Roman"/>
        </w:rPr>
        <w:t xml:space="preserve"> </w:t>
      </w:r>
    </w:p>
    <w:p w14:paraId="3A81150B" w14:textId="1F449825" w:rsidR="00CB6796" w:rsidRPr="007B60D2" w:rsidRDefault="00CB6796" w:rsidP="00CB6796">
      <w:pPr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Name:</w:t>
      </w:r>
      <w:r w:rsidR="00061B22" w:rsidRPr="007B60D2">
        <w:rPr>
          <w:rFonts w:ascii="Times New Roman" w:hAnsi="Times New Roman" w:cs="Times New Roman"/>
        </w:rPr>
        <w:t xml:space="preserve"> </w:t>
      </w:r>
    </w:p>
    <w:p w14:paraId="45987478" w14:textId="258D798B" w:rsidR="00CB6796" w:rsidRPr="007B60D2" w:rsidRDefault="00CB6796" w:rsidP="00CB6796">
      <w:pPr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Main contribution:</w:t>
      </w:r>
      <w:r w:rsidR="00061B22" w:rsidRPr="007B60D2">
        <w:rPr>
          <w:rFonts w:ascii="Times New Roman" w:hAnsi="Times New Roman" w:cs="Times New Roman"/>
        </w:rPr>
        <w:t xml:space="preserve"> </w:t>
      </w:r>
    </w:p>
    <w:p w14:paraId="6638CAD4" w14:textId="3F7C8284" w:rsidR="00CB6796" w:rsidRPr="007B60D2" w:rsidRDefault="00CB6796" w:rsidP="00CB6796">
      <w:pPr>
        <w:rPr>
          <w:rFonts w:ascii="Times New Roman" w:hAnsi="Times New Roman" w:cs="Times New Roman"/>
        </w:rPr>
      </w:pPr>
      <w:r w:rsidRPr="007B60D2">
        <w:rPr>
          <w:rFonts w:ascii="Times New Roman" w:hAnsi="Times New Roman" w:cs="Times New Roman"/>
        </w:rPr>
        <w:t>Reflective statement:</w:t>
      </w:r>
      <w:r w:rsidR="00061B22" w:rsidRPr="007B60D2">
        <w:rPr>
          <w:rFonts w:ascii="Times New Roman" w:hAnsi="Times New Roman" w:cs="Times New Roman"/>
        </w:rPr>
        <w:t xml:space="preserve"> </w:t>
      </w:r>
    </w:p>
    <w:p w14:paraId="058534DB" w14:textId="0B2CE729" w:rsidR="004708F1" w:rsidRPr="007B60D2" w:rsidRDefault="004708F1" w:rsidP="004708F1">
      <w:pPr>
        <w:rPr>
          <w:rFonts w:ascii="Times New Roman" w:hAnsi="Times New Roman" w:cs="Times New Roman"/>
        </w:rPr>
      </w:pPr>
    </w:p>
    <w:p w14:paraId="3779BCA1" w14:textId="77777777" w:rsidR="004708F1" w:rsidRPr="007B60D2" w:rsidRDefault="004708F1" w:rsidP="00C10E54">
      <w:pPr>
        <w:rPr>
          <w:rFonts w:ascii="Times New Roman" w:hAnsi="Times New Roman" w:cs="Times New Roman"/>
        </w:rPr>
      </w:pPr>
    </w:p>
    <w:sectPr w:rsidR="004708F1" w:rsidRPr="007B60D2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E8EACA" w14:textId="77777777" w:rsidR="00441163" w:rsidRDefault="00441163" w:rsidP="00E5080D">
      <w:pPr>
        <w:spacing w:after="0" w:line="240" w:lineRule="auto"/>
      </w:pPr>
      <w:r>
        <w:separator/>
      </w:r>
    </w:p>
  </w:endnote>
  <w:endnote w:type="continuationSeparator" w:id="0">
    <w:p w14:paraId="619BFB1D" w14:textId="77777777" w:rsidR="00441163" w:rsidRDefault="00441163" w:rsidP="00E50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77563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B938989" w14:textId="434D0FDD" w:rsidR="00E5080D" w:rsidRDefault="00E5080D">
            <w:pPr>
              <w:pStyle w:val="Footer"/>
              <w:jc w:val="right"/>
            </w:pPr>
            <w:r w:rsidRPr="007B60D2">
              <w:rPr>
                <w:rFonts w:ascii="Times New Roman" w:hAnsi="Times New Roman" w:cs="Times New Roman"/>
              </w:rPr>
              <w:t xml:space="preserve">Page </w:t>
            </w:r>
            <w:r w:rsidRPr="007B60D2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7B60D2">
              <w:rPr>
                <w:rFonts w:ascii="Times New Roman" w:hAnsi="Times New Roman" w:cs="Times New Roman"/>
                <w:b/>
                <w:bCs/>
              </w:rPr>
              <w:instrText>PAGE</w:instrText>
            </w:r>
            <w:r w:rsidRPr="007B60D2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7B60D2">
              <w:rPr>
                <w:rFonts w:ascii="Times New Roman" w:hAnsi="Times New Roman" w:cs="Times New Roman"/>
                <w:b/>
                <w:bCs/>
              </w:rPr>
              <w:t>2</w:t>
            </w:r>
            <w:r w:rsidRPr="007B60D2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7B60D2">
              <w:rPr>
                <w:rFonts w:ascii="Times New Roman" w:hAnsi="Times New Roman" w:cs="Times New Roman"/>
              </w:rPr>
              <w:t xml:space="preserve"> of </w:t>
            </w:r>
            <w:r w:rsidRPr="007B60D2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7B60D2">
              <w:rPr>
                <w:rFonts w:ascii="Times New Roman" w:hAnsi="Times New Roman" w:cs="Times New Roman"/>
                <w:b/>
                <w:bCs/>
              </w:rPr>
              <w:instrText>NUMPAGES</w:instrText>
            </w:r>
            <w:r w:rsidRPr="007B60D2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7B60D2">
              <w:rPr>
                <w:rFonts w:ascii="Times New Roman" w:hAnsi="Times New Roman" w:cs="Times New Roman"/>
                <w:b/>
                <w:bCs/>
              </w:rPr>
              <w:t>2</w:t>
            </w:r>
            <w:r w:rsidRPr="007B60D2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3409752F" w14:textId="77777777" w:rsidR="00E5080D" w:rsidRDefault="00E508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6E5E58" w14:textId="77777777" w:rsidR="00441163" w:rsidRDefault="00441163" w:rsidP="00E5080D">
      <w:pPr>
        <w:spacing w:after="0" w:line="240" w:lineRule="auto"/>
      </w:pPr>
      <w:r>
        <w:separator/>
      </w:r>
    </w:p>
  </w:footnote>
  <w:footnote w:type="continuationSeparator" w:id="0">
    <w:p w14:paraId="4F3E1044" w14:textId="77777777" w:rsidR="00441163" w:rsidRDefault="00441163" w:rsidP="00E50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83F6021"/>
    <w:multiLevelType w:val="hybridMultilevel"/>
    <w:tmpl w:val="0A20AD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5015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tjA1NrM0NzA2MDZU0lEKTi0uzszPAykwqQUAOANWmSwAAAA="/>
  </w:docVars>
  <w:rsids>
    <w:rsidRoot w:val="00B77264"/>
    <w:rsid w:val="00026B4C"/>
    <w:rsid w:val="00061B22"/>
    <w:rsid w:val="000E2AA3"/>
    <w:rsid w:val="00150F22"/>
    <w:rsid w:val="001920C3"/>
    <w:rsid w:val="001B51E5"/>
    <w:rsid w:val="001F25CB"/>
    <w:rsid w:val="002061D3"/>
    <w:rsid w:val="00217672"/>
    <w:rsid w:val="002542C2"/>
    <w:rsid w:val="0027136F"/>
    <w:rsid w:val="002E6029"/>
    <w:rsid w:val="002E7AE4"/>
    <w:rsid w:val="002F184C"/>
    <w:rsid w:val="00300EA4"/>
    <w:rsid w:val="003A4052"/>
    <w:rsid w:val="003F1B8D"/>
    <w:rsid w:val="00412CE0"/>
    <w:rsid w:val="00441163"/>
    <w:rsid w:val="004708F1"/>
    <w:rsid w:val="00475F22"/>
    <w:rsid w:val="00477A17"/>
    <w:rsid w:val="00481A85"/>
    <w:rsid w:val="004A2771"/>
    <w:rsid w:val="004B3E22"/>
    <w:rsid w:val="004D6AF0"/>
    <w:rsid w:val="004D75C6"/>
    <w:rsid w:val="005703E0"/>
    <w:rsid w:val="00571873"/>
    <w:rsid w:val="005C16BF"/>
    <w:rsid w:val="005C59AF"/>
    <w:rsid w:val="005F0D55"/>
    <w:rsid w:val="0062222D"/>
    <w:rsid w:val="006235FC"/>
    <w:rsid w:val="0062598B"/>
    <w:rsid w:val="00686E20"/>
    <w:rsid w:val="006A4FDB"/>
    <w:rsid w:val="007B60D2"/>
    <w:rsid w:val="007F26F1"/>
    <w:rsid w:val="00815ECC"/>
    <w:rsid w:val="0083294F"/>
    <w:rsid w:val="00850114"/>
    <w:rsid w:val="008655E3"/>
    <w:rsid w:val="00967759"/>
    <w:rsid w:val="00974A4C"/>
    <w:rsid w:val="00A26720"/>
    <w:rsid w:val="00B1272E"/>
    <w:rsid w:val="00B3457D"/>
    <w:rsid w:val="00B621A9"/>
    <w:rsid w:val="00B77264"/>
    <w:rsid w:val="00B867D9"/>
    <w:rsid w:val="00BC38A8"/>
    <w:rsid w:val="00BD7B1B"/>
    <w:rsid w:val="00BF0805"/>
    <w:rsid w:val="00C10E54"/>
    <w:rsid w:val="00C2335E"/>
    <w:rsid w:val="00C352F9"/>
    <w:rsid w:val="00C921D9"/>
    <w:rsid w:val="00CB5D6A"/>
    <w:rsid w:val="00CB6796"/>
    <w:rsid w:val="00CB6B5D"/>
    <w:rsid w:val="00CE3F11"/>
    <w:rsid w:val="00D470B8"/>
    <w:rsid w:val="00D5581C"/>
    <w:rsid w:val="00D568A8"/>
    <w:rsid w:val="00D842F8"/>
    <w:rsid w:val="00DA2A7E"/>
    <w:rsid w:val="00DB1819"/>
    <w:rsid w:val="00E05871"/>
    <w:rsid w:val="00E24E29"/>
    <w:rsid w:val="00E5080D"/>
    <w:rsid w:val="00E765C6"/>
    <w:rsid w:val="00EB6DF9"/>
    <w:rsid w:val="00F00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33C10"/>
  <w15:chartTrackingRefBased/>
  <w15:docId w15:val="{C3B70D4D-6EE8-4F5E-9E86-89295BC3F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98B"/>
  </w:style>
  <w:style w:type="paragraph" w:styleId="Heading1">
    <w:name w:val="heading 1"/>
    <w:basedOn w:val="Normal"/>
    <w:next w:val="Normal"/>
    <w:link w:val="Heading1Char"/>
    <w:uiPriority w:val="9"/>
    <w:qFormat/>
    <w:rsid w:val="00B772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72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72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72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72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72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72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72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72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2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772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72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72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72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72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72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72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72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72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72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72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72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72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72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72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772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72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72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7264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35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08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080D"/>
  </w:style>
  <w:style w:type="paragraph" w:styleId="Footer">
    <w:name w:val="footer"/>
    <w:basedOn w:val="Normal"/>
    <w:link w:val="FooterChar"/>
    <w:uiPriority w:val="99"/>
    <w:unhideWhenUsed/>
    <w:rsid w:val="00E508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08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 Ma</dc:creator>
  <cp:keywords/>
  <dc:description/>
  <cp:lastModifiedBy>Ling Ma</cp:lastModifiedBy>
  <cp:revision>75</cp:revision>
  <dcterms:created xsi:type="dcterms:W3CDTF">2024-03-13T21:22:00Z</dcterms:created>
  <dcterms:modified xsi:type="dcterms:W3CDTF">2025-03-02T11:41:00Z</dcterms:modified>
</cp:coreProperties>
</file>